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p>
    <w:bookmarkStart w:id="21" w:name="cover-letter"/>
    <w:p>
      <w:pPr>
        <w:pStyle w:val="Heading1"/>
      </w:pPr>
      <w:r>
        <w:t xml:space="preserve">Cover Letter</w:t>
      </w:r>
    </w:p>
    <w:p>
      <w:pPr>
        <w:pStyle w:val="FirstParagraph"/>
      </w:pPr>
      <w:r>
        <w:rPr>
          <w:bCs/>
          <w:b/>
        </w:rPr>
        <w:t xml:space="preserve">John Doe</w:t>
      </w:r>
      <w:r>
        <w:br/>
      </w:r>
      <w:r>
        <w:t xml:space="preserve">Cairo, Egypt</w:t>
      </w:r>
      <w:r>
        <w:br/>
      </w:r>
      <w:r>
        <w:t xml:space="preserve">john.doe@example.com</w:t>
      </w:r>
      <w:r>
        <w:br/>
      </w:r>
      <w:r>
        <w:t xml:space="preserve">+20 123 456 7890</w:t>
      </w:r>
      <w:r>
        <w:br/>
      </w:r>
      <w:r>
        <w:t xml:space="preserve">www.johndoe.com</w:t>
      </w:r>
    </w:p>
    <w:p>
      <w:pPr>
        <w:pStyle w:val="BodyText"/>
      </w:pPr>
      <w:r>
        <w:t xml:space="preserve">[Date]</w:t>
      </w:r>
    </w:p>
    <w:p>
      <w:pPr>
        <w:pStyle w:val="BodyText"/>
      </w:pPr>
      <w:r>
        <w:rPr>
          <w:bCs/>
          <w:b/>
        </w:rPr>
        <w:t xml:space="preserve">Human Resources Department</w:t>
      </w:r>
      <w:r>
        <w:br/>
      </w:r>
      <w:r>
        <w:t xml:space="preserve">[Company Name]</w:t>
      </w:r>
      <w:r>
        <w:br/>
      </w:r>
      <w:r>
        <w:t xml:space="preserve">[Company Address]</w:t>
      </w:r>
      <w:r>
        <w:br/>
      </w:r>
      <w:r>
        <w:t xml:space="preserve">Cairo, Egypt</w:t>
      </w:r>
    </w:p>
    <w:bookmarkStart w:id="20" w:name="dear-hiring-team"/>
    <w:p>
      <w:pPr>
        <w:pStyle w:val="Heading2"/>
      </w:pPr>
      <w:r>
        <w:t xml:space="preserve">Dear Hiring Team,</w:t>
      </w:r>
    </w:p>
    <w:p>
      <w:pPr>
        <w:pStyle w:val="FirstParagraph"/>
      </w:pPr>
      <w:r>
        <w:t xml:space="preserve">I am writing to express my enthusiastic interest in the Data Scientist position at [Company Name] in Cairo, Egypt. As a passionate and results-driven data professional with a deep understanding of the dynamic tech landscape in Egypt, I am eager to contribute my expertise in data analysis, machine learning, and business intelligence to drive innovation and growth within your organization. With my background in leveraging data to solve complex challenges, I believe I can make a meaningful impact on projects that align with the unique needs of Egypt Cairo’s evolving digital economy.</w:t>
      </w:r>
    </w:p>
    <w:p>
      <w:pPr>
        <w:pStyle w:val="BodyText"/>
      </w:pPr>
      <w:r>
        <w:t xml:space="preserve">My journey as a Data Scientist has been fueled by a commitment to transforming raw data into actionable insights. Over the past five years, I have worked across diverse industries, including fintech, e-commerce, and healthcare, where I have developed predictive models, optimized operational workflows, and delivered data-driven strategies that directly contributed to business objectives. In Cairo’s competitive market—where digital transformation is accelerating—I understand the importance of tailored solutions that address both global best practices and local nuances. This experience has equipped me with the technical skills and cultural awareness necessary to thrive in Egypt’s fast-paced environment.</w:t>
      </w:r>
    </w:p>
    <w:p>
      <w:pPr>
        <w:pStyle w:val="BodyText"/>
      </w:pPr>
      <w:r>
        <w:t xml:space="preserve">What sets me apart as a Data Scientist is my ability to bridge technical expertise with business acumen. For instance, during my tenure at [Previous Company], I led a project that utilized Python and R to analyze customer behavior patterns for an e-commerce platform in Egypt. By identifying key trends and implementing machine learning algorithms, we achieved a 25% increase in user engagement and a 15% reduction in customer acquisition costs. This project not only demonstrated my proficiency with tools like TensorFlow, Tableau, and SQL but also highlighted my ability to communicate complex findings to non-technical stakeholders—a skill I believe is critical for success in Egypt Cairo’s collaborative work culture.</w:t>
      </w:r>
    </w:p>
    <w:p>
      <w:pPr>
        <w:pStyle w:val="BodyText"/>
      </w:pPr>
      <w:r>
        <w:t xml:space="preserve">One of the aspects that excites me most about this opportunity is the chance to contribute to Egypt’s growing tech ecosystem. Cairo has become a hub for innovation, with startups and established companies alike recognizing the power of data to drive decision-making. As a Data Scientist, I am particularly drawn to [Company Name]’s mission and its focus on [specific industry or project, if applicable]. Whether it’s optimizing supply chains for local businesses or developing AI-driven solutions for urban challenges in Cairo, I am confident that my technical background and passion for problem-solving align perfectly with your goals.</w:t>
      </w:r>
    </w:p>
    <w:p>
      <w:pPr>
        <w:pStyle w:val="BodyText"/>
      </w:pPr>
      <w:r>
        <w:t xml:space="preserve">My technical toolkit includes a strong foundation in programming languages such as Python, R, and SQL, as well as experience with big data technologies like Hadoop and Spark. I am also proficient in statistical modeling, A/B testing, and data visualization tools like Power BI and Matplotlib. However, what truly drives me is the ability to use these skills to address real-world problems. In Egypt Cairo’s context, where businesses are increasingly reliant on digital infrastructure, I see immense potential for Data Scientists to shape the future of industries ranging from agriculture to finance.</w:t>
      </w:r>
    </w:p>
    <w:p>
      <w:pPr>
        <w:pStyle w:val="BodyText"/>
      </w:pPr>
      <w:r>
        <w:t xml:space="preserve">What I bring to [Company Name] is not just a set of technical skills but a proactive mindset and a deep respect for the cultural and economic landscape of Egypt. I have studied the unique challenges faced by businesses in Cairo, such as fluctuating market conditions, regulatory environments, and the need for scalable solutions. This understanding allows me to approach data science projects with both global expertise and local relevance. For example, during my work on a healthcare analytics project in 2022, I collaborated with local stakeholders to design a predictive model that improved resource allocation for public hospitals—an initiative that underscored the importance of aligning technical solutions with community needs.</w:t>
      </w:r>
    </w:p>
    <w:p>
      <w:pPr>
        <w:pStyle w:val="BodyText"/>
      </w:pPr>
      <w:r>
        <w:t xml:space="preserve">Furthermore, I am committed to continuous learning and staying ahead of emerging trends in data science. I regularly attend industry conferences, participate in online courses, and engage with communities like the Egyptian Data Science Association. These experiences have reinforced my belief that innovation thrives when professionals collaborate across disciplines and geographies. In Cairo, where the tech scene is rapidly evolving, I am eager to contribute to a culture of knowledge-sharing and creativity.</w:t>
      </w:r>
    </w:p>
    <w:p>
      <w:pPr>
        <w:pStyle w:val="BodyText"/>
      </w:pPr>
      <w:r>
        <w:t xml:space="preserve">As you review my application, I hope you will see that my background in data science, combined with my passion for Egypt Cairo’s technological growth, makes me a strong candidate for this role. I would welcome the opportunity to discuss how my skills and experiences can contribute to [Company Name]’s success. Thank you for considering my application. I look forward to the possibility of working together to shape the future of data-driven innovation in Egypt.</w:t>
      </w:r>
    </w:p>
    <w:p>
      <w:pPr>
        <w:pStyle w:val="BodyText"/>
      </w:pPr>
      <w:r>
        <w:t xml:space="preserve">Sincerely,</w:t>
      </w:r>
      <w:r>
        <w:br/>
      </w:r>
      <w:r>
        <w:t xml:space="preserve">John Do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dc:title>
  <dc:creator/>
  <dc:language>en</dc:language>
  <cp:keywords/>
  <dcterms:created xsi:type="dcterms:W3CDTF">2026-07-20T17:56:06Z</dcterms:created>
  <dcterms:modified xsi:type="dcterms:W3CDTF">2026-07-20T17:56:06Z</dcterms:modified>
</cp:coreProperties>
</file>

<file path=docProps/custom.xml><?xml version="1.0" encoding="utf-8"?>
<Properties xmlns="http://schemas.openxmlformats.org/officeDocument/2006/custom-properties" xmlns:vt="http://schemas.openxmlformats.org/officeDocument/2006/docPropsVTypes"/>
</file>